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4DEF" w:rsidRDefault="00E27C16" w:rsidP="00F04DEF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87084E">
        <w:rPr>
          <w:rFonts w:ascii="Arial Black" w:hAnsi="Arial Black" w:cs="Arial"/>
          <w:sz w:val="32"/>
          <w:szCs w:val="18"/>
        </w:rPr>
        <w:t xml:space="preserve"> Form for Ph. D. </w:t>
      </w:r>
      <w:r w:rsidR="007723CC">
        <w:rPr>
          <w:rFonts w:ascii="Arial Black" w:hAnsi="Arial Black" w:cs="Arial"/>
          <w:sz w:val="32"/>
          <w:szCs w:val="18"/>
        </w:rPr>
        <w:t>C</w:t>
      </w:r>
      <w:r w:rsidR="0087084E">
        <w:rPr>
          <w:rFonts w:ascii="Arial Black" w:hAnsi="Arial Black" w:cs="Arial"/>
          <w:sz w:val="32"/>
          <w:szCs w:val="18"/>
        </w:rPr>
        <w:t>ourse</w:t>
      </w:r>
    </w:p>
    <w:p w:rsidR="00F04DEF" w:rsidRDefault="00ED105D" w:rsidP="00F04DEF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>
        <w:rPr>
          <w:rFonts w:ascii="Arial Black" w:hAnsi="Arial Black" w:cs="Arial"/>
          <w:sz w:val="20"/>
          <w:szCs w:val="10"/>
        </w:rPr>
        <w:t>(Integrated MD/MS PhD</w:t>
      </w:r>
      <w:r w:rsidR="00F04DEF" w:rsidRPr="00F04DEF">
        <w:rPr>
          <w:rFonts w:ascii="Arial Black" w:hAnsi="Arial Black" w:cs="Arial"/>
          <w:sz w:val="20"/>
          <w:szCs w:val="10"/>
        </w:rPr>
        <w:t>)</w:t>
      </w:r>
    </w:p>
    <w:p w:rsidR="00386ECF" w:rsidRPr="00F04DEF" w:rsidRDefault="00386ECF" w:rsidP="00F04DEF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386ECF">
        <w:rPr>
          <w:rFonts w:ascii="Arial Black" w:hAnsi="Arial Black" w:cs="Arial"/>
          <w:sz w:val="18"/>
          <w:szCs w:val="8"/>
        </w:rPr>
        <w:t>Applicable to students admitted to MD/MS course in the academic year 2022-23 onwards</w:t>
      </w:r>
    </w:p>
    <w:p w:rsidR="00E969EB" w:rsidRPr="00760D9D" w:rsidRDefault="00E969EB" w:rsidP="00760D9D">
      <w:pPr>
        <w:spacing w:after="0" w:line="240" w:lineRule="auto"/>
        <w:jc w:val="right"/>
        <w:rPr>
          <w:rFonts w:ascii="Trebuchet MS" w:hAnsi="Trebuchet MS"/>
          <w:b/>
          <w:bCs/>
          <w:i/>
          <w:sz w:val="16"/>
          <w:szCs w:val="20"/>
        </w:rPr>
      </w:pPr>
      <w:r w:rsidRPr="00F04DEF">
        <w:rPr>
          <w:rFonts w:ascii="Trebuchet MS" w:hAnsi="Trebuchet MS"/>
          <w:i/>
          <w:sz w:val="16"/>
          <w:szCs w:val="20"/>
        </w:rPr>
        <w:t>(</w:t>
      </w:r>
      <w:r w:rsidRPr="00F04DEF">
        <w:rPr>
          <w:rFonts w:ascii="Trebuchet MS" w:hAnsi="Trebuchet MS"/>
          <w:i/>
          <w:sz w:val="20"/>
          <w:szCs w:val="20"/>
        </w:rPr>
        <w:t>Please type information; hand-written applications will not be considered</w:t>
      </w:r>
      <w:r w:rsidRPr="00F04DEF">
        <w:rPr>
          <w:rFonts w:ascii="Trebuchet MS" w:hAnsi="Trebuchet MS"/>
          <w:i/>
          <w:sz w:val="16"/>
          <w:szCs w:val="20"/>
        </w:rPr>
        <w:t>)</w:t>
      </w:r>
      <w:r w:rsidR="00760D9D">
        <w:rPr>
          <w:rFonts w:ascii="Trebuchet MS" w:hAnsi="Trebuchet MS"/>
          <w:i/>
          <w:sz w:val="16"/>
          <w:szCs w:val="20"/>
        </w:rPr>
        <w:t xml:space="preserve">     </w:t>
      </w:r>
      <w:r w:rsidR="00760D9D" w:rsidRPr="00760D9D">
        <w:rPr>
          <w:rFonts w:ascii="Trebuchet MS" w:hAnsi="Trebuchet MS"/>
          <w:b/>
          <w:bCs/>
          <w:i/>
          <w:sz w:val="16"/>
          <w:szCs w:val="20"/>
        </w:rPr>
        <w:t>Annexure 1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196"/>
        <w:gridCol w:w="168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12" w:type="dxa"/>
            <w:gridSpan w:val="5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4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4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96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41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78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32"/>
        </w:trPr>
        <w:tc>
          <w:tcPr>
            <w:tcW w:w="2929" w:type="dxa"/>
            <w:vAlign w:val="center"/>
          </w:tcPr>
          <w:p w:rsidR="00153C42" w:rsidRPr="00BF70EA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D/MS admission number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D105D" w:rsidRPr="00BF70EA" w:rsidTr="00E969EB">
        <w:trPr>
          <w:trHeight w:val="332"/>
        </w:trPr>
        <w:tc>
          <w:tcPr>
            <w:tcW w:w="2929" w:type="dxa"/>
            <w:vAlign w:val="center"/>
          </w:tcPr>
          <w:p w:rsidR="00ED105D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878" w:type="dxa"/>
            <w:gridSpan w:val="2"/>
          </w:tcPr>
          <w:p w:rsidR="00ED105D" w:rsidRPr="00BF70EA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ED105D" w:rsidRDefault="00ED105D" w:rsidP="00ED105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 of joining to MD/MS course</w:t>
            </w:r>
          </w:p>
        </w:tc>
        <w:tc>
          <w:tcPr>
            <w:tcW w:w="2649" w:type="dxa"/>
            <w:gridSpan w:val="2"/>
          </w:tcPr>
          <w:p w:rsidR="00ED105D" w:rsidRPr="00BF70EA" w:rsidRDefault="00ED105D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616AB">
        <w:trPr>
          <w:trHeight w:val="332"/>
        </w:trPr>
        <w:tc>
          <w:tcPr>
            <w:tcW w:w="2929" w:type="dxa"/>
            <w:vAlign w:val="center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5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2CB7" w:rsidRPr="00BF70EA" w:rsidTr="00740292">
        <w:trPr>
          <w:trHeight w:val="332"/>
        </w:trPr>
        <w:tc>
          <w:tcPr>
            <w:tcW w:w="2929" w:type="dxa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12" w:type="dxa"/>
            <w:gridSpan w:val="5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6E4BEA">
        <w:trPr>
          <w:trHeight w:val="332"/>
        </w:trPr>
        <w:tc>
          <w:tcPr>
            <w:tcW w:w="2929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878" w:type="dxa"/>
            <w:gridSpan w:val="2"/>
            <w:vAlign w:val="center"/>
          </w:tcPr>
          <w:p w:rsidR="00D92C3A" w:rsidRPr="00BF70EA" w:rsidRDefault="00D92C3A" w:rsidP="00952CB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649" w:type="dxa"/>
            <w:gridSpan w:val="2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745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52CB7">
        <w:trPr>
          <w:trHeight w:val="539"/>
        </w:trPr>
        <w:tc>
          <w:tcPr>
            <w:tcW w:w="2929" w:type="dxa"/>
            <w:vAlign w:val="center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5"/>
          </w:tcPr>
          <w:p w:rsidR="00952CB7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5D795A" wp14:editId="68054E75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6670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246052" id="Rectangle 4" o:spid="_x0000_s1026" style="position:absolute;margin-left:35.8pt;margin-top:21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</w:p>
          <w:p w:rsidR="00D92C3A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3398F65" wp14:editId="023F0989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808214" id="Rectangle 5" o:spid="_x0000_s1026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</w:tbl>
    <w:p w:rsidR="00952CB7" w:rsidRDefault="00952CB7"/>
    <w:p w:rsidR="004E299D" w:rsidRDefault="004E299D"/>
    <w:p w:rsidR="004E299D" w:rsidRDefault="004E299D"/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482"/>
        <w:gridCol w:w="1447"/>
        <w:gridCol w:w="1295"/>
        <w:gridCol w:w="1298"/>
        <w:gridCol w:w="2270"/>
        <w:gridCol w:w="1127"/>
        <w:gridCol w:w="1426"/>
      </w:tblGrid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D92C3A" w:rsidRPr="00BF70EA" w:rsidTr="008F7601">
        <w:trPr>
          <w:trHeight w:val="383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3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7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D92C3A" w:rsidRPr="00BF70EA" w:rsidTr="008F7601">
        <w:trPr>
          <w:trHeight w:val="62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3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7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8F7601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3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7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CA0E0E" w:rsidP="00CA0E0E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Selection for integrated MD/MS PhD admission: </w:t>
            </w:r>
            <w:r w:rsidR="008F7601">
              <w:rPr>
                <w:rFonts w:ascii="Arial Black" w:hAnsi="Arial Black" w:cs="Arial"/>
                <w:sz w:val="24"/>
                <w:szCs w:val="24"/>
              </w:rPr>
              <w:t xml:space="preserve">Qualifying </w:t>
            </w:r>
            <w:r w:rsidR="00ED105D">
              <w:rPr>
                <w:rFonts w:ascii="Arial Black" w:hAnsi="Arial Black" w:cs="Arial"/>
                <w:sz w:val="24"/>
                <w:szCs w:val="24"/>
              </w:rPr>
              <w:t>Institute level test and inter</w:t>
            </w:r>
            <w:r w:rsidR="008F7601">
              <w:rPr>
                <w:rFonts w:ascii="Arial Black" w:hAnsi="Arial Black" w:cs="Arial"/>
                <w:sz w:val="24"/>
                <w:szCs w:val="24"/>
              </w:rPr>
              <w:t xml:space="preserve">view results  </w:t>
            </w:r>
          </w:p>
        </w:tc>
      </w:tr>
      <w:tr w:rsidR="008F7601" w:rsidRPr="00BF70EA" w:rsidTr="00941433">
        <w:trPr>
          <w:trHeight w:val="809"/>
        </w:trPr>
        <w:tc>
          <w:tcPr>
            <w:tcW w:w="5522" w:type="dxa"/>
            <w:gridSpan w:val="4"/>
            <w:vAlign w:val="center"/>
          </w:tcPr>
          <w:p w:rsidR="008F7601" w:rsidRDefault="008F7601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onth and year of test: </w:t>
            </w:r>
          </w:p>
          <w:p w:rsidR="008F7601" w:rsidRPr="00BF70EA" w:rsidRDefault="008F7601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F7601" w:rsidRDefault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rks obtained: </w:t>
            </w:r>
          </w:p>
          <w:p w:rsidR="008F7601" w:rsidRPr="00BF70EA" w:rsidRDefault="008F7601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823" w:type="dxa"/>
            <w:gridSpan w:val="3"/>
            <w:vAlign w:val="center"/>
          </w:tcPr>
          <w:p w:rsidR="008F7601" w:rsidRDefault="008F7601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F7601" w:rsidRDefault="008F7601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onth, Year of interview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8F7601" w:rsidRDefault="008F7601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F7601" w:rsidRDefault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terview result: </w:t>
            </w:r>
          </w:p>
          <w:p w:rsidR="008F7601" w:rsidRPr="00BF70EA" w:rsidRDefault="008F7601" w:rsidP="008F760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vAlign w:val="center"/>
          </w:tcPr>
          <w:p w:rsidR="00D92C3A" w:rsidRDefault="008F7601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records issued by the Institution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742FAC">
        <w:trPr>
          <w:trHeight w:val="512"/>
        </w:trPr>
        <w:tc>
          <w:tcPr>
            <w:tcW w:w="10345" w:type="dxa"/>
            <w:gridSpan w:val="7"/>
            <w:vAlign w:val="center"/>
          </w:tcPr>
          <w:p w:rsidR="00D92C3A" w:rsidRPr="00F4317B" w:rsidRDefault="00742FAC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Proposed Research area </w:t>
            </w:r>
          </w:p>
        </w:tc>
      </w:tr>
      <w:tr w:rsidR="00D92C3A" w:rsidRPr="00BF70EA" w:rsidTr="00742FAC">
        <w:trPr>
          <w:trHeight w:val="663"/>
        </w:trPr>
        <w:tc>
          <w:tcPr>
            <w:tcW w:w="10345" w:type="dxa"/>
            <w:gridSpan w:val="7"/>
          </w:tcPr>
          <w:p w:rsidR="00D92C3A" w:rsidRPr="00BF70EA" w:rsidRDefault="00742FAC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itle of the MD/MS thesis: </w:t>
            </w:r>
          </w:p>
        </w:tc>
      </w:tr>
      <w:tr w:rsidR="00742FAC" w:rsidRPr="00BF70EA" w:rsidTr="00A5020F">
        <w:trPr>
          <w:trHeight w:val="780"/>
        </w:trPr>
        <w:tc>
          <w:tcPr>
            <w:tcW w:w="10345" w:type="dxa"/>
            <w:gridSpan w:val="7"/>
          </w:tcPr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roposed research topic for PhD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742FAC" w:rsidRPr="00BF70EA" w:rsidTr="008F7601">
        <w:trPr>
          <w:trHeight w:val="362"/>
        </w:trPr>
        <w:tc>
          <w:tcPr>
            <w:tcW w:w="4224" w:type="dxa"/>
            <w:gridSpan w:val="3"/>
            <w:tcBorders>
              <w:bottom w:val="single" w:sz="4" w:space="0" w:color="auto"/>
            </w:tcBorders>
          </w:tcPr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21" w:type="dxa"/>
            <w:gridSpan w:val="4"/>
            <w:tcBorders>
              <w:bottom w:val="single" w:sz="4" w:space="0" w:color="auto"/>
            </w:tcBorders>
          </w:tcPr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742FAC" w:rsidRPr="00BF70EA" w:rsidTr="00A5020F">
        <w:trPr>
          <w:trHeight w:val="362"/>
        </w:trPr>
        <w:tc>
          <w:tcPr>
            <w:tcW w:w="10345" w:type="dxa"/>
            <w:gridSpan w:val="7"/>
            <w:tcBorders>
              <w:bottom w:val="single" w:sz="4" w:space="0" w:color="auto"/>
            </w:tcBorders>
          </w:tcPr>
          <w:p w:rsidR="00742FAC" w:rsidRPr="00BF70EA" w:rsidRDefault="00742FAC" w:rsidP="00742FA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w:rsidR="00742FAC" w:rsidRPr="00BF70EA" w:rsidTr="00A5020F">
        <w:trPr>
          <w:trHeight w:val="1151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42FAC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Pr="00BF70EA" w:rsidRDefault="00742FAC" w:rsidP="00742FA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742FAC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RPr="00BF70EA" w:rsidRDefault="00742FAC" w:rsidP="00742FAC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952CB7" w:rsidRDefault="00952CB7" w:rsidP="00D92C3A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w:rsidR="00D92C3A" w:rsidRDefault="00D92C3A" w:rsidP="00952CB7">
      <w:pPr>
        <w:rPr>
          <w:rFonts w:ascii="Arial Rounded MT Bold" w:hAnsi="Arial Rounded MT Bold" w:cs="Arial"/>
          <w:sz w:val="18"/>
          <w:szCs w:val="18"/>
        </w:rPr>
      </w:pPr>
    </w:p>
    <w:p w:rsidR="00B30E58" w:rsidRDefault="00B30E58" w:rsidP="00952CB7">
      <w:pPr>
        <w:rPr>
          <w:rFonts w:ascii="Arial Rounded MT Bold" w:hAnsi="Arial Rounded MT Bold" w:cs="Arial"/>
          <w:sz w:val="18"/>
          <w:szCs w:val="18"/>
        </w:rPr>
      </w:pPr>
    </w:p>
    <w:p w:rsidR="000F34D9" w:rsidRDefault="000F34D9" w:rsidP="00952CB7">
      <w:pPr>
        <w:rPr>
          <w:rFonts w:ascii="Arial Rounded MT Bold" w:hAnsi="Arial Rounded MT Bold" w:cs="Arial"/>
          <w:sz w:val="18"/>
          <w:szCs w:val="18"/>
        </w:rPr>
      </w:pPr>
    </w:p>
    <w:p w:rsidR="000F34D9" w:rsidRDefault="000F34D9" w:rsidP="000F34D9">
      <w:pPr>
        <w:pBdr>
          <w:bottom w:val="single" w:sz="6" w:space="1" w:color="auto"/>
        </w:pBdr>
        <w:spacing w:after="0" w:line="276" w:lineRule="auto"/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 xml:space="preserve">NOTE: </w:t>
      </w:r>
    </w:p>
    <w:sdt>
      <w:sdtPr>
        <w:rPr>
          <w:sz w:val="20"/>
          <w:szCs w:val="20"/>
        </w:rPr>
        <w:id w:val="196896904"/>
        <w:docPartObj>
          <w:docPartGallery w:val="Page Numbers (Bottom of Page)"/>
          <w:docPartUnique/>
        </w:docPartObj>
      </w:sdtPr>
      <w:sdtEndPr>
        <w:rPr>
          <w:b/>
          <w:noProof/>
        </w:rPr>
      </w:sdtEndPr>
      <w:sdtContent>
        <w:p w:rsidR="000F34D9" w:rsidRPr="00284F4A" w:rsidRDefault="000F34D9" w:rsidP="000F34D9">
          <w:pPr>
            <w:rPr>
              <w:rFonts w:cstheme="minorHAnsi"/>
              <w:b/>
              <w:sz w:val="20"/>
              <w:szCs w:val="20"/>
              <w:u w:val="single"/>
            </w:rPr>
          </w:pPr>
          <w:r w:rsidRPr="00284F4A">
            <w:rPr>
              <w:rFonts w:cstheme="minorHAnsi"/>
              <w:b/>
              <w:sz w:val="20"/>
              <w:szCs w:val="20"/>
              <w:u w:val="single"/>
            </w:rPr>
            <w:t>Process Flow</w:t>
          </w:r>
        </w:p>
        <w:p w:rsidR="000F34D9" w:rsidRPr="00284F4A" w:rsidRDefault="000F34D9" w:rsidP="000F34D9">
          <w:pPr>
            <w:spacing w:after="0" w:line="276" w:lineRule="auto"/>
            <w:rPr>
              <w:rFonts w:cstheme="minorHAnsi"/>
              <w:b/>
              <w:sz w:val="20"/>
              <w:szCs w:val="20"/>
            </w:rPr>
          </w:pPr>
          <w:r w:rsidRPr="00284F4A">
            <w:rPr>
              <w:rFonts w:cstheme="minorHAnsi"/>
              <w:sz w:val="20"/>
              <w:szCs w:val="20"/>
            </w:rPr>
            <w:t xml:space="preserve">Candidate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Guide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co-guide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HOD</w:t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HOI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PhD coordinator </w:t>
          </w:r>
          <w:r w:rsidRPr="000F34D9">
            <w:rPr>
              <w:rFonts w:cstheme="minorHAnsi"/>
              <w:sz w:val="20"/>
              <w:szCs w:val="20"/>
            </w:rPr>
            <w:sym w:font="Wingdings" w:char="F0E0"/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Admissions office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cstheme="minorHAnsi"/>
              <w:sz w:val="20"/>
              <w:szCs w:val="20"/>
            </w:rPr>
            <w:sym w:font="Symbol" w:char="F0AE"/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HOI / Institution / </w:t>
          </w:r>
          <w:r>
            <w:rPr>
              <w:rFonts w:cstheme="minorHAnsi"/>
              <w:sz w:val="20"/>
              <w:szCs w:val="20"/>
            </w:rPr>
            <w:t>PhD coordinator/</w:t>
          </w:r>
          <w:r w:rsidRPr="00284F4A">
            <w:rPr>
              <w:rFonts w:cstheme="minorHAnsi"/>
              <w:sz w:val="20"/>
              <w:szCs w:val="20"/>
            </w:rPr>
            <w:t>Candidate</w:t>
          </w:r>
        </w:p>
      </w:sdtContent>
    </w:sdt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92C3A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742FAC" w:rsidP="00742FAC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 and Institution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742FAC" w:rsidRPr="00BF70EA" w:rsidTr="00C25448">
        <w:trPr>
          <w:trHeight w:val="362"/>
        </w:trPr>
        <w:tc>
          <w:tcPr>
            <w:tcW w:w="10441" w:type="dxa"/>
            <w:gridSpan w:val="5"/>
          </w:tcPr>
          <w:p w:rsidR="00742FAC" w:rsidRPr="00BF70EA" w:rsidRDefault="00742FAC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Years of teaching experience after MD/MS:</w:t>
            </w:r>
          </w:p>
        </w:tc>
      </w:tr>
      <w:tr w:rsidR="00D92C3A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742FAC">
              <w:rPr>
                <w:rFonts w:ascii="Arial Rounded MT Bold" w:hAnsi="Arial Rounded MT Bold" w:cs="Arial"/>
                <w:sz w:val="18"/>
                <w:szCs w:val="18"/>
              </w:rPr>
              <w:t>responsibility of guiding D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her/his </w:t>
            </w:r>
            <w:r w:rsidR="00E20C19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D degree in the proposed field of research.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id="0" w:name="_Hlk88839095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F04DE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AF04D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 supervise 2 candidates per academic year and a maximum of 8 candidates at a time.</w:t>
            </w:r>
          </w:p>
        </w:tc>
      </w:tr>
      <w:bookmarkEnd w:id="0"/>
      <w:tr w:rsidR="00D92C3A" w:rsidRPr="00A04834" w:rsidTr="00C25448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>responsibility of guiding D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her/his </w:t>
            </w:r>
            <w:r w:rsidR="00E20C19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D degree in the proposed field of research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:rsidR="00D92C3A" w:rsidRPr="00247A21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Recommendation of the Head of the Department</w:t>
            </w:r>
          </w:p>
        </w:tc>
      </w:tr>
      <w:tr w:rsidR="00D92C3A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B440E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r.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D2316E">
        <w:trPr>
          <w:trHeight w:val="362"/>
        </w:trPr>
        <w:tc>
          <w:tcPr>
            <w:tcW w:w="10441" w:type="dxa"/>
            <w:gridSpan w:val="5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D92C3A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92C3A" w:rsidRPr="00BF70EA" w:rsidRDefault="00D92C3A" w:rsidP="00D92C3A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B440E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520C7C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DD63BC" w:rsidRDefault="00DD63BC">
      <w:pPr>
        <w:rPr>
          <w:rFonts w:ascii="Arial Rounded MT Bold" w:hAnsi="Arial Rounded MT Bold" w:cs="Arial"/>
          <w:sz w:val="18"/>
          <w:szCs w:val="18"/>
        </w:rPr>
      </w:pPr>
    </w:p>
    <w:p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815"/>
        <w:gridCol w:w="60"/>
        <w:gridCol w:w="2250"/>
        <w:gridCol w:w="75"/>
        <w:gridCol w:w="2456"/>
      </w:tblGrid>
      <w:tr w:rsidR="00B273CB" w:rsidRPr="00D129E8" w:rsidTr="00D60D2F">
        <w:tc>
          <w:tcPr>
            <w:tcW w:w="9628" w:type="dxa"/>
            <w:gridSpan w:val="6"/>
            <w:shd w:val="clear" w:color="auto" w:fill="FBE4D5" w:themeFill="accent2" w:themeFillTint="33"/>
          </w:tcPr>
          <w:p w:rsidR="00B273CB" w:rsidRPr="00D129E8" w:rsidRDefault="00B273CB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lastRenderedPageBreak/>
              <w:t>PASSPORT and VISA DETAILS</w:t>
            </w:r>
          </w:p>
          <w:p w:rsidR="00B273CB" w:rsidRPr="005E4BB4" w:rsidRDefault="00B273CB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B273CB" w:rsidTr="00D60D2F">
        <w:tc>
          <w:tcPr>
            <w:tcW w:w="9628" w:type="dxa"/>
            <w:gridSpan w:val="6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  <w:gridSpan w:val="5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:rsidTr="00E20C19">
        <w:tc>
          <w:tcPr>
            <w:tcW w:w="2972" w:type="dxa"/>
            <w:vAlign w:val="center"/>
          </w:tcPr>
          <w:p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75" w:type="dxa"/>
            <w:gridSpan w:val="2"/>
          </w:tcPr>
          <w:p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25" w:type="dxa"/>
            <w:gridSpan w:val="2"/>
          </w:tcPr>
          <w:p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456" w:type="dxa"/>
          </w:tcPr>
          <w:p w:rsidR="00E20C19" w:rsidRDefault="00E20C19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9628" w:type="dxa"/>
            <w:gridSpan w:val="6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  <w:gridSpan w:val="5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:rsidTr="00C64784">
        <w:tc>
          <w:tcPr>
            <w:tcW w:w="2972" w:type="dxa"/>
          </w:tcPr>
          <w:p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20C19" w:rsidTr="00E20C19">
        <w:tc>
          <w:tcPr>
            <w:tcW w:w="2972" w:type="dxa"/>
          </w:tcPr>
          <w:p w:rsidR="00E20C19" w:rsidRDefault="00E20C19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15" w:type="dxa"/>
          </w:tcPr>
          <w:p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10" w:type="dxa"/>
            <w:gridSpan w:val="2"/>
          </w:tcPr>
          <w:p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531" w:type="dxa"/>
            <w:gridSpan w:val="2"/>
          </w:tcPr>
          <w:p w:rsidR="00E20C19" w:rsidRDefault="00E20C19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B273CB" w:rsidRDefault="00B273CB" w:rsidP="00B273CB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20C19" w:rsidRPr="00B440EA" w:rsidTr="00E9257E">
        <w:tc>
          <w:tcPr>
            <w:tcW w:w="9628" w:type="dxa"/>
            <w:shd w:val="clear" w:color="auto" w:fill="FBE4D5" w:themeFill="accent2" w:themeFillTint="33"/>
          </w:tcPr>
          <w:p w:rsidR="00E20C19" w:rsidRPr="00B440EA" w:rsidRDefault="00E20C19" w:rsidP="00E9257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440EA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E20C19" w:rsidRPr="00B440EA" w:rsidTr="00E9257E">
        <w:tc>
          <w:tcPr>
            <w:tcW w:w="9628" w:type="dxa"/>
          </w:tcPr>
          <w:p w:rsidR="00E20C19" w:rsidRPr="00B440EA" w:rsidRDefault="00E20C19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Pr="00B440EA" w:rsidRDefault="00E20C19" w:rsidP="00E9257E">
            <w:pPr>
              <w:widowControl w:val="0"/>
              <w:ind w:left="513" w:right="635" w:hanging="285"/>
              <w:jc w:val="both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 Application 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form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duly filled must be submitted to the Research 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 xml:space="preserve">/PhD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  <w:t>Coordinator of the respective institution along with the following enclosures:</w:t>
            </w:r>
          </w:p>
          <w:p w:rsidR="00E20C19" w:rsidRPr="00B440EA" w:rsidRDefault="00E20C19" w:rsidP="00E9257E">
            <w:pPr>
              <w:widowControl w:val="0"/>
              <w:ind w:right="635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ted copy of the Bachelor’s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egree certificate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copies of the mark’s cards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of Bachelor’s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egree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and Newspaper notification details for change of name (if any)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stitutional level test and interview results issued by the Institution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Copy of Joining report of MD/MS course </w:t>
            </w:r>
          </w:p>
          <w:p w:rsidR="00E20C19" w:rsidRPr="00B440EA" w:rsidRDefault="00E20C19" w:rsidP="00E9257E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Use separate co-guide declaration sheet if more than one co-guide has been allotted to the candidate</w:t>
            </w:r>
          </w:p>
          <w:p w:rsidR="00E20C19" w:rsidRPr="00B440EA" w:rsidRDefault="00E20C19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Pr="00B440EA" w:rsidRDefault="00E20C19" w:rsidP="00E9257E">
            <w:pPr>
              <w:widowControl w:val="0"/>
              <w:ind w:right="635"/>
              <w:jc w:val="center"/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Following verification, PhD coordinator to send the h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ard copy of all the abo</w:t>
            </w: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ve-mentioned documents t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o:</w:t>
            </w:r>
          </w:p>
          <w:p w:rsidR="00E20C19" w:rsidRPr="00B440EA" w:rsidRDefault="00E20C19" w:rsidP="00E9257E">
            <w:pPr>
              <w:widowControl w:val="0"/>
              <w:ind w:right="635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</w:p>
          <w:p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E20C19" w:rsidRPr="00B440EA" w:rsidRDefault="00E20C19" w:rsidP="00E9257E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:rsidR="00E20C19" w:rsidRPr="00B440EA" w:rsidRDefault="00E20C19" w:rsidP="00E9257E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B273CB" w:rsidRDefault="00B273CB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tbl>
      <w:tblPr>
        <w:tblStyle w:val="TableGrid1"/>
        <w:tblW w:w="0" w:type="auto"/>
        <w:tblInd w:w="5" w:type="dxa"/>
        <w:tblLook w:val="04A0" w:firstRow="1" w:lastRow="0" w:firstColumn="1" w:lastColumn="0" w:noHBand="0" w:noVBand="1"/>
      </w:tblPr>
      <w:tblGrid>
        <w:gridCol w:w="7436"/>
        <w:gridCol w:w="744"/>
        <w:gridCol w:w="720"/>
        <w:gridCol w:w="723"/>
      </w:tblGrid>
      <w:tr w:rsidR="00B440EA" w:rsidRPr="00B440EA" w:rsidTr="00E11A10">
        <w:tc>
          <w:tcPr>
            <w:tcW w:w="9623" w:type="dxa"/>
            <w:gridSpan w:val="4"/>
            <w:hideMark/>
          </w:tcPr>
          <w:p w:rsidR="00B440EA" w:rsidRPr="00B440EA" w:rsidRDefault="00CA0E0E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lastRenderedPageBreak/>
              <w:t>Verification by PhD coordinator</w:t>
            </w: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B440EA" w:rsidP="00B440EA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723" w:type="dxa"/>
          </w:tcPr>
          <w:p w:rsidR="00B440EA" w:rsidRPr="00B440EA" w:rsidRDefault="00B440EA" w:rsidP="00B440EA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</w:t>
            </w:r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ed copy of the Bachelor’s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 certificate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</w:t>
            </w:r>
            <w:r w:rsidR="00CA0E0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of Bachelor’s </w:t>
            </w: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degree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for change of name (if any)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CA0E0E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Institute level test results 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CA0E0E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Institute level interview results 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</w:tcPr>
          <w:p w:rsidR="00B440EA" w:rsidRPr="00B440EA" w:rsidRDefault="00CA0E0E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J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oining report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MD/MS course </w:t>
            </w:r>
          </w:p>
        </w:tc>
        <w:tc>
          <w:tcPr>
            <w:tcW w:w="744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rPr>
          <w:trHeight w:val="269"/>
        </w:trPr>
        <w:tc>
          <w:tcPr>
            <w:tcW w:w="7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Guide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has &lt; 8 candidates admitted with him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386ECF" w:rsidRPr="00B440EA" w:rsidTr="00E11A10">
        <w:trPr>
          <w:trHeight w:val="269"/>
        </w:trPr>
        <w:tc>
          <w:tcPr>
            <w:tcW w:w="7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ECF" w:rsidRPr="00B440EA" w:rsidRDefault="00386ECF" w:rsidP="00E11A10">
            <w:pPr>
              <w:spacing w:after="6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Guide is a postgraduate medical teacher with 15 years of teaching experience after MD/MS</w:t>
            </w:r>
            <w:bookmarkStart w:id="1" w:name="_GoBack"/>
            <w:bookmarkEnd w:id="1"/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ECF" w:rsidRPr="00B440EA" w:rsidRDefault="00386ECF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ECF" w:rsidRPr="00B440EA" w:rsidRDefault="00386ECF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ECF" w:rsidRPr="00B440EA" w:rsidRDefault="00386ECF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440EA" w:rsidRPr="00B440EA" w:rsidTr="00E11A10">
        <w:tc>
          <w:tcPr>
            <w:tcW w:w="7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-Guide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is co-guiding &lt; 8 candidates 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0EA" w:rsidRPr="00B440EA" w:rsidRDefault="00B440EA" w:rsidP="00B440EA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E11A10" w:rsidRDefault="00E11A10" w:rsidP="00B440EA">
      <w:pPr>
        <w:rPr>
          <w:rFonts w:ascii="Arial" w:hAnsi="Arial" w:cs="Arial"/>
        </w:rPr>
      </w:pPr>
    </w:p>
    <w:p w:rsidR="00685998" w:rsidRPr="00B440EA" w:rsidRDefault="00685998" w:rsidP="00B440EA">
      <w:pPr>
        <w:rPr>
          <w:rFonts w:ascii="Arial" w:hAnsi="Arial" w:cs="Arial"/>
        </w:rPr>
      </w:pPr>
      <w:r w:rsidRPr="00685998">
        <w:rPr>
          <w:rFonts w:ascii="Arial" w:hAnsi="Arial" w:cs="Arial"/>
        </w:rPr>
        <w:t xml:space="preserve">Remarks if any: </w:t>
      </w:r>
    </w:p>
    <w:p w:rsidR="00B440EA" w:rsidRDefault="00B440EA">
      <w:pPr>
        <w:rPr>
          <w:rFonts w:ascii="Arial Rounded MT Bold" w:hAnsi="Arial Rounded MT Bold" w:cs="Arial"/>
          <w:sz w:val="18"/>
          <w:szCs w:val="18"/>
        </w:rPr>
      </w:pPr>
    </w:p>
    <w:p w:rsidR="00886F12" w:rsidRDefault="00886F12">
      <w:pPr>
        <w:rPr>
          <w:rFonts w:ascii="Arial Rounded MT Bold" w:hAnsi="Arial Rounded MT Bold" w:cs="Arial"/>
          <w:sz w:val="18"/>
          <w:szCs w:val="18"/>
        </w:rPr>
      </w:pPr>
    </w:p>
    <w:p w:rsidR="00B440EA" w:rsidRDefault="00386ECF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>Date:                                                                                                                             Name and Signature of PhD coordin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CB537A" w:rsidRPr="00DE5819" w:rsidTr="00CB537A">
        <w:tc>
          <w:tcPr>
            <w:tcW w:w="9628" w:type="dxa"/>
            <w:gridSpan w:val="3"/>
            <w:hideMark/>
          </w:tcPr>
          <w:p w:rsidR="00DE5819" w:rsidRPr="00DE5819" w:rsidRDefault="00DE5819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CB537A" w:rsidRPr="00DE5819" w:rsidRDefault="00AA5F3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386ECF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730CDE" w:rsidTr="00CC125E">
        <w:trPr>
          <w:trHeight w:val="530"/>
        </w:trPr>
        <w:tc>
          <w:tcPr>
            <w:tcW w:w="9628" w:type="dxa"/>
            <w:gridSpan w:val="3"/>
          </w:tcPr>
          <w:p w:rsidR="00730CDE" w:rsidRDefault="00730CDE" w:rsidP="00CC125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:rsidR="00730CDE" w:rsidRDefault="00730CDE" w:rsidP="00730CD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:rsidTr="00CC4AF3">
        <w:trPr>
          <w:trHeight w:val="530"/>
        </w:trPr>
        <w:tc>
          <w:tcPr>
            <w:tcW w:w="9628" w:type="dxa"/>
            <w:gridSpan w:val="3"/>
          </w:tcPr>
          <w:p w:rsidR="00CB537A" w:rsidRDefault="00CB537A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:rsidR="00730CDE" w:rsidRDefault="00730CDE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6F12" w:rsidTr="00886F12">
        <w:tc>
          <w:tcPr>
            <w:tcW w:w="7441" w:type="dxa"/>
          </w:tcPr>
          <w:p w:rsidR="00886F12" w:rsidRPr="00CC4AF3" w:rsidRDefault="00886F12" w:rsidP="00820C65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886F12" w:rsidRDefault="00886F12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:rsidR="00886F12" w:rsidRDefault="00886F12" w:rsidP="00886F12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6F12" w:rsidTr="001B4062">
        <w:tc>
          <w:tcPr>
            <w:tcW w:w="9628" w:type="dxa"/>
            <w:gridSpan w:val="3"/>
          </w:tcPr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886F12" w:rsidTr="00F85D46">
        <w:tc>
          <w:tcPr>
            <w:tcW w:w="9628" w:type="dxa"/>
            <w:gridSpan w:val="3"/>
          </w:tcPr>
          <w:p w:rsidR="00886F12" w:rsidRPr="00886F12" w:rsidRDefault="00886F12" w:rsidP="00886F12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886F12" w:rsidTr="009E5973">
        <w:tc>
          <w:tcPr>
            <w:tcW w:w="7441" w:type="dxa"/>
          </w:tcPr>
          <w:p w:rsidR="00886F12" w:rsidRPr="00CC4AF3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6F12" w:rsidTr="001B3293">
        <w:tc>
          <w:tcPr>
            <w:tcW w:w="9628" w:type="dxa"/>
            <w:gridSpan w:val="3"/>
          </w:tcPr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R</w:t>
            </w:r>
            <w:r w:rsidR="00E20C1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marks: </w:t>
            </w:r>
          </w:p>
          <w:p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E20C19" w:rsidRDefault="00E20C19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dmission: </w:t>
            </w:r>
            <w:r w:rsidR="000F34D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Duration of course: </w:t>
            </w:r>
          </w:p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86F12" w:rsidRDefault="00886F12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/>
    <w:sectPr w:rsidR="000D6B67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0BBE" w:rsidRDefault="00B90BBE" w:rsidP="00EC018A">
      <w:pPr>
        <w:spacing w:after="0" w:line="240" w:lineRule="auto"/>
      </w:pPr>
      <w:r>
        <w:separator/>
      </w:r>
    </w:p>
  </w:endnote>
  <w:endnote w:type="continuationSeparator" w:id="0">
    <w:p w:rsidR="00B90BBE" w:rsidRDefault="00B90BB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B101C1">
      <w:rPr>
        <w:b/>
        <w:noProof/>
      </w:rPr>
      <w:t>6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B101C1">
      <w:rPr>
        <w:b/>
        <w:noProof/>
      </w:rPr>
      <w:t>7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0BBE" w:rsidRDefault="00B90BBE" w:rsidP="00EC018A">
      <w:pPr>
        <w:spacing w:after="0" w:line="240" w:lineRule="auto"/>
      </w:pPr>
      <w:r>
        <w:separator/>
      </w:r>
    </w:p>
  </w:footnote>
  <w:footnote w:type="continuationSeparator" w:id="0">
    <w:p w:rsidR="00B90BBE" w:rsidRDefault="00B90BB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gUAlNw4PywAAAA="/>
  </w:docVars>
  <w:rsids>
    <w:rsidRoot w:val="00DE4AE7"/>
    <w:rsid w:val="000030F6"/>
    <w:rsid w:val="00014B60"/>
    <w:rsid w:val="00016AEF"/>
    <w:rsid w:val="00022BC7"/>
    <w:rsid w:val="00025245"/>
    <w:rsid w:val="000518CF"/>
    <w:rsid w:val="00061F75"/>
    <w:rsid w:val="0007582A"/>
    <w:rsid w:val="00083092"/>
    <w:rsid w:val="00083921"/>
    <w:rsid w:val="000962D7"/>
    <w:rsid w:val="000D6B67"/>
    <w:rsid w:val="000F0A4F"/>
    <w:rsid w:val="000F34D9"/>
    <w:rsid w:val="000F6789"/>
    <w:rsid w:val="00114D0C"/>
    <w:rsid w:val="0012100E"/>
    <w:rsid w:val="0013444B"/>
    <w:rsid w:val="00153C42"/>
    <w:rsid w:val="00155193"/>
    <w:rsid w:val="001660C6"/>
    <w:rsid w:val="00197399"/>
    <w:rsid w:val="001E5C48"/>
    <w:rsid w:val="00201378"/>
    <w:rsid w:val="00203CA8"/>
    <w:rsid w:val="00206513"/>
    <w:rsid w:val="00211531"/>
    <w:rsid w:val="00246654"/>
    <w:rsid w:val="00247A21"/>
    <w:rsid w:val="00250D0C"/>
    <w:rsid w:val="002A2854"/>
    <w:rsid w:val="002B02DF"/>
    <w:rsid w:val="00312493"/>
    <w:rsid w:val="003249C3"/>
    <w:rsid w:val="00353439"/>
    <w:rsid w:val="00356B69"/>
    <w:rsid w:val="00360B1E"/>
    <w:rsid w:val="00386ECF"/>
    <w:rsid w:val="003979E5"/>
    <w:rsid w:val="003B7344"/>
    <w:rsid w:val="003E1F6B"/>
    <w:rsid w:val="00412249"/>
    <w:rsid w:val="004578C4"/>
    <w:rsid w:val="00465A37"/>
    <w:rsid w:val="00466E62"/>
    <w:rsid w:val="00496555"/>
    <w:rsid w:val="004B5B30"/>
    <w:rsid w:val="004C0FAD"/>
    <w:rsid w:val="004E299D"/>
    <w:rsid w:val="00520C7C"/>
    <w:rsid w:val="00527C72"/>
    <w:rsid w:val="0055772F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FEF"/>
    <w:rsid w:val="00657BB1"/>
    <w:rsid w:val="006663AC"/>
    <w:rsid w:val="00685998"/>
    <w:rsid w:val="006977E8"/>
    <w:rsid w:val="006C2424"/>
    <w:rsid w:val="006C4D02"/>
    <w:rsid w:val="006E115B"/>
    <w:rsid w:val="006E73BB"/>
    <w:rsid w:val="006F0457"/>
    <w:rsid w:val="00730CDE"/>
    <w:rsid w:val="00742FAC"/>
    <w:rsid w:val="00746512"/>
    <w:rsid w:val="007573BE"/>
    <w:rsid w:val="00760D9D"/>
    <w:rsid w:val="00764F43"/>
    <w:rsid w:val="007723CC"/>
    <w:rsid w:val="007D5592"/>
    <w:rsid w:val="007F5A80"/>
    <w:rsid w:val="00802CEA"/>
    <w:rsid w:val="00820C65"/>
    <w:rsid w:val="008213CD"/>
    <w:rsid w:val="00854C0C"/>
    <w:rsid w:val="0087084E"/>
    <w:rsid w:val="00873B0B"/>
    <w:rsid w:val="00886F12"/>
    <w:rsid w:val="008B1BDF"/>
    <w:rsid w:val="008C7ACD"/>
    <w:rsid w:val="008D3A81"/>
    <w:rsid w:val="008E1575"/>
    <w:rsid w:val="008F7601"/>
    <w:rsid w:val="00920DB3"/>
    <w:rsid w:val="00933E9E"/>
    <w:rsid w:val="00935215"/>
    <w:rsid w:val="00952CB7"/>
    <w:rsid w:val="00973426"/>
    <w:rsid w:val="009A7A98"/>
    <w:rsid w:val="009D1793"/>
    <w:rsid w:val="009F609A"/>
    <w:rsid w:val="00A04834"/>
    <w:rsid w:val="00A17EE7"/>
    <w:rsid w:val="00A5020F"/>
    <w:rsid w:val="00A75794"/>
    <w:rsid w:val="00A769A4"/>
    <w:rsid w:val="00AA32F1"/>
    <w:rsid w:val="00AA5F3F"/>
    <w:rsid w:val="00AC2482"/>
    <w:rsid w:val="00AE4D04"/>
    <w:rsid w:val="00AF04DF"/>
    <w:rsid w:val="00B101C1"/>
    <w:rsid w:val="00B242C1"/>
    <w:rsid w:val="00B273CB"/>
    <w:rsid w:val="00B27FA9"/>
    <w:rsid w:val="00B30E58"/>
    <w:rsid w:val="00B440EA"/>
    <w:rsid w:val="00B4552B"/>
    <w:rsid w:val="00B61154"/>
    <w:rsid w:val="00B72B69"/>
    <w:rsid w:val="00B90BBE"/>
    <w:rsid w:val="00BB3603"/>
    <w:rsid w:val="00BD69A2"/>
    <w:rsid w:val="00BF5FD8"/>
    <w:rsid w:val="00BF70EA"/>
    <w:rsid w:val="00C04AB5"/>
    <w:rsid w:val="00C17C19"/>
    <w:rsid w:val="00C23593"/>
    <w:rsid w:val="00C25448"/>
    <w:rsid w:val="00C35004"/>
    <w:rsid w:val="00C83F49"/>
    <w:rsid w:val="00CA0E0E"/>
    <w:rsid w:val="00CA790E"/>
    <w:rsid w:val="00CB537A"/>
    <w:rsid w:val="00CC4AF3"/>
    <w:rsid w:val="00CC6ACA"/>
    <w:rsid w:val="00CE59DA"/>
    <w:rsid w:val="00D129E8"/>
    <w:rsid w:val="00D14489"/>
    <w:rsid w:val="00D15152"/>
    <w:rsid w:val="00D20249"/>
    <w:rsid w:val="00D2316E"/>
    <w:rsid w:val="00D63B07"/>
    <w:rsid w:val="00D663AE"/>
    <w:rsid w:val="00D92C3A"/>
    <w:rsid w:val="00DA186E"/>
    <w:rsid w:val="00DA2F0A"/>
    <w:rsid w:val="00DD0B81"/>
    <w:rsid w:val="00DD63BC"/>
    <w:rsid w:val="00DE4AE7"/>
    <w:rsid w:val="00DE5819"/>
    <w:rsid w:val="00E0049B"/>
    <w:rsid w:val="00E11A10"/>
    <w:rsid w:val="00E20C19"/>
    <w:rsid w:val="00E23D90"/>
    <w:rsid w:val="00E27C16"/>
    <w:rsid w:val="00E969EB"/>
    <w:rsid w:val="00EC018A"/>
    <w:rsid w:val="00ED105D"/>
    <w:rsid w:val="00EE0FC3"/>
    <w:rsid w:val="00F04DEF"/>
    <w:rsid w:val="00F4317B"/>
    <w:rsid w:val="00FC3FC6"/>
    <w:rsid w:val="00FD5AC7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B2FFE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4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F00FA-8ABC-4A41-8C66-1CDF20461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7</Pages>
  <Words>1087</Words>
  <Characters>620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21</cp:revision>
  <dcterms:created xsi:type="dcterms:W3CDTF">2021-07-23T13:04:00Z</dcterms:created>
  <dcterms:modified xsi:type="dcterms:W3CDTF">2023-04-24T05:02:00Z</dcterms:modified>
</cp:coreProperties>
</file>